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5E3386" w:rsidRDefault="00446994" w:rsidP="003D6E5A">
      <w:pPr>
        <w:jc w:val="center"/>
        <w:outlineLvl w:val="0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44"/>
          <w:szCs w:val="44"/>
        </w:rPr>
        <w:t xml:space="preserve"> </w:t>
      </w:r>
      <w:r w:rsidR="003D6E5A" w:rsidRPr="003D6E5A">
        <w:rPr>
          <w:rFonts w:cs="Times New Roman"/>
          <w:b/>
          <w:sz w:val="28"/>
          <w:szCs w:val="28"/>
        </w:rPr>
        <w:t>З</w:t>
      </w:r>
      <w:r w:rsidR="008759FC" w:rsidRPr="005E3386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5E3386" w:rsidRDefault="008759FC" w:rsidP="008759FC">
      <w:pPr>
        <w:jc w:val="center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28"/>
          <w:szCs w:val="28"/>
        </w:rPr>
        <w:t xml:space="preserve">проведено на </w:t>
      </w:r>
      <w:r w:rsidR="002B1F3E" w:rsidRPr="005E3386">
        <w:rPr>
          <w:rFonts w:cs="Times New Roman"/>
          <w:b/>
          <w:sz w:val="28"/>
          <w:szCs w:val="28"/>
        </w:rPr>
        <w:t>3</w:t>
      </w:r>
      <w:r w:rsidR="00BF0432" w:rsidRPr="005E3386">
        <w:rPr>
          <w:rFonts w:cs="Times New Roman"/>
          <w:b/>
          <w:sz w:val="28"/>
          <w:szCs w:val="28"/>
        </w:rPr>
        <w:t>0</w:t>
      </w:r>
      <w:r w:rsidRPr="005E3386">
        <w:rPr>
          <w:rFonts w:cs="Times New Roman"/>
          <w:b/>
          <w:sz w:val="28"/>
          <w:szCs w:val="28"/>
        </w:rPr>
        <w:t>.</w:t>
      </w:r>
      <w:r w:rsidR="00C07DBD" w:rsidRPr="005E3386">
        <w:rPr>
          <w:rFonts w:cs="Times New Roman"/>
          <w:b/>
          <w:sz w:val="28"/>
          <w:szCs w:val="28"/>
        </w:rPr>
        <w:t>01</w:t>
      </w:r>
      <w:r w:rsidR="00BD5ABA" w:rsidRPr="005E3386">
        <w:rPr>
          <w:rFonts w:cs="Times New Roman"/>
          <w:b/>
          <w:sz w:val="28"/>
          <w:szCs w:val="28"/>
        </w:rPr>
        <w:t>.2</w:t>
      </w:r>
      <w:r w:rsidRPr="005E3386">
        <w:rPr>
          <w:rFonts w:cs="Times New Roman"/>
          <w:b/>
          <w:sz w:val="28"/>
          <w:szCs w:val="28"/>
        </w:rPr>
        <w:t>01</w:t>
      </w:r>
      <w:r w:rsidR="00C07DBD" w:rsidRPr="005E3386">
        <w:rPr>
          <w:rFonts w:cs="Times New Roman"/>
          <w:b/>
          <w:sz w:val="28"/>
          <w:szCs w:val="28"/>
        </w:rPr>
        <w:t>8</w:t>
      </w:r>
      <w:r w:rsidR="003D6E5A">
        <w:rPr>
          <w:rFonts w:cs="Times New Roman"/>
          <w:b/>
          <w:sz w:val="28"/>
          <w:szCs w:val="28"/>
        </w:rPr>
        <w:t> г.</w:t>
      </w:r>
    </w:p>
    <w:p w:rsidR="00630995" w:rsidRPr="005E3386" w:rsidRDefault="00630995" w:rsidP="007417B7">
      <w:pPr>
        <w:jc w:val="both"/>
        <w:rPr>
          <w:rFonts w:cs="Times New Roman"/>
          <w:b/>
        </w:rPr>
      </w:pPr>
    </w:p>
    <w:p w:rsidR="00162F29" w:rsidRPr="005E3386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5E3386">
        <w:rPr>
          <w:rFonts w:cs="Times New Roman"/>
          <w:b/>
        </w:rPr>
        <w:t>Присъствали</w:t>
      </w:r>
      <w:r w:rsidRPr="005E3386">
        <w:rPr>
          <w:rFonts w:cs="Times New Roman"/>
        </w:rPr>
        <w:t>:</w:t>
      </w:r>
      <w:r w:rsidR="001E2350" w:rsidRPr="005E3386">
        <w:rPr>
          <w:rFonts w:cs="Times New Roman"/>
        </w:rPr>
        <w:tab/>
      </w:r>
      <w:r w:rsidR="00B00A82" w:rsidRPr="005E3386">
        <w:rPr>
          <w:rFonts w:cs="Times New Roman"/>
        </w:rPr>
        <w:t xml:space="preserve">г-н Лазар Лазаров – МТСП; </w:t>
      </w:r>
      <w:r w:rsidR="00C70A4E" w:rsidRPr="005E3386">
        <w:rPr>
          <w:rFonts w:cs="Times New Roman"/>
        </w:rPr>
        <w:t>г-жа Елка Димитрова – МТСП;</w:t>
      </w:r>
      <w:r w:rsidR="00BF0432" w:rsidRPr="005E3386">
        <w:rPr>
          <w:rFonts w:cs="Times New Roman"/>
        </w:rPr>
        <w:t xml:space="preserve"> </w:t>
      </w:r>
      <w:r w:rsidR="009571D8" w:rsidRPr="005E3386">
        <w:rPr>
          <w:rFonts w:cs="Times New Roman"/>
        </w:rPr>
        <w:t xml:space="preserve">г-жа Мая Иванова – НАПОО; </w:t>
      </w:r>
      <w:r w:rsidR="00303B24" w:rsidRPr="005E3386">
        <w:rPr>
          <w:rFonts w:cs="Times New Roman"/>
        </w:rPr>
        <w:t>г-</w:t>
      </w:r>
      <w:r w:rsidR="00B00A82" w:rsidRPr="005E3386">
        <w:rPr>
          <w:rFonts w:cs="Times New Roman"/>
        </w:rPr>
        <w:t>н Драгомир Николов</w:t>
      </w:r>
      <w:r w:rsidR="002B1F3E" w:rsidRPr="005E3386">
        <w:rPr>
          <w:rFonts w:cs="Times New Roman"/>
        </w:rPr>
        <w:t xml:space="preserve"> </w:t>
      </w:r>
      <w:r w:rsidR="00303B24" w:rsidRPr="005E3386">
        <w:rPr>
          <w:rFonts w:cs="Times New Roman"/>
        </w:rPr>
        <w:t xml:space="preserve">– </w:t>
      </w:r>
      <w:r w:rsidR="00C43243" w:rsidRPr="005E3386">
        <w:rPr>
          <w:rFonts w:cs="Times New Roman"/>
        </w:rPr>
        <w:t>А</w:t>
      </w:r>
      <w:r w:rsidR="00303B24" w:rsidRPr="005E3386">
        <w:rPr>
          <w:rFonts w:cs="Times New Roman"/>
        </w:rPr>
        <w:t>З;</w:t>
      </w:r>
      <w:r w:rsidR="00DF5BBB" w:rsidRPr="005E3386">
        <w:rPr>
          <w:rFonts w:cs="Times New Roman"/>
        </w:rPr>
        <w:t xml:space="preserve"> </w:t>
      </w:r>
      <w:r w:rsidR="009F3A49" w:rsidRPr="005E3386">
        <w:rPr>
          <w:rFonts w:cs="Times New Roman"/>
        </w:rPr>
        <w:t>г-</w:t>
      </w:r>
      <w:r w:rsidR="005A6C19" w:rsidRPr="005E3386">
        <w:rPr>
          <w:rFonts w:cs="Times New Roman"/>
        </w:rPr>
        <w:t>н</w:t>
      </w:r>
      <w:r w:rsidR="00B16661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еорги Милчин</w:t>
      </w:r>
      <w:r w:rsidR="00944728" w:rsidRPr="005E3386">
        <w:rPr>
          <w:rFonts w:cs="Times New Roman"/>
        </w:rPr>
        <w:t xml:space="preserve"> </w:t>
      </w:r>
      <w:r w:rsidR="00ED5932" w:rsidRPr="005E3386">
        <w:rPr>
          <w:rFonts w:cs="Times New Roman"/>
        </w:rPr>
        <w:t xml:space="preserve">– ИА </w:t>
      </w:r>
      <w:r w:rsidR="009F3A49" w:rsidRPr="005E3386">
        <w:rPr>
          <w:rFonts w:cs="Times New Roman"/>
        </w:rPr>
        <w:t>ГИТ</w:t>
      </w:r>
      <w:r w:rsidR="00FD766B" w:rsidRPr="005E3386">
        <w:rPr>
          <w:rFonts w:cs="Times New Roman"/>
        </w:rPr>
        <w:t>;</w:t>
      </w:r>
      <w:r w:rsidR="00FC7102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 xml:space="preserve">г-н </w:t>
      </w:r>
      <w:r w:rsidR="00C43243" w:rsidRPr="005E3386">
        <w:rPr>
          <w:rFonts w:cs="Times New Roman"/>
        </w:rPr>
        <w:t>Минчо Коралски</w:t>
      </w:r>
      <w:r w:rsidR="0020081F" w:rsidRPr="005E3386">
        <w:rPr>
          <w:rFonts w:cs="Times New Roman"/>
        </w:rPr>
        <w:t xml:space="preserve"> – АХУ; г-</w:t>
      </w:r>
      <w:r w:rsidR="002B1F3E" w:rsidRPr="005E3386">
        <w:rPr>
          <w:rFonts w:cs="Times New Roman"/>
        </w:rPr>
        <w:t>жа Румяна Петкова</w:t>
      </w:r>
      <w:r w:rsidR="0020081F" w:rsidRPr="005E3386">
        <w:rPr>
          <w:rFonts w:cs="Times New Roman"/>
        </w:rPr>
        <w:t xml:space="preserve"> </w:t>
      </w:r>
      <w:r w:rsidR="00DE0EAD" w:rsidRPr="005E3386">
        <w:rPr>
          <w:rFonts w:cs="Times New Roman"/>
        </w:rPr>
        <w:t>–</w:t>
      </w:r>
      <w:r w:rsidR="0020081F" w:rsidRPr="005E3386">
        <w:rPr>
          <w:rFonts w:cs="Times New Roman"/>
        </w:rPr>
        <w:t xml:space="preserve"> АСП;</w:t>
      </w:r>
      <w:r w:rsidR="00DE78CE" w:rsidRPr="005E3386">
        <w:rPr>
          <w:rFonts w:cs="Times New Roman"/>
        </w:rPr>
        <w:t xml:space="preserve"> г-жа Диана Найденова – КНСБ</w:t>
      </w:r>
      <w:r w:rsidR="00D80CCA" w:rsidRPr="005E3386">
        <w:rPr>
          <w:rFonts w:cs="Times New Roman"/>
        </w:rPr>
        <w:t>;</w:t>
      </w:r>
      <w:r w:rsidR="00DE0EAD" w:rsidRPr="005E3386">
        <w:rPr>
          <w:rFonts w:cs="Times New Roman"/>
        </w:rPr>
        <w:t xml:space="preserve"> г-</w:t>
      </w:r>
      <w:r w:rsidR="00DE78CE" w:rsidRPr="005E3386">
        <w:rPr>
          <w:rFonts w:cs="Times New Roman"/>
        </w:rPr>
        <w:t xml:space="preserve">жа </w:t>
      </w:r>
      <w:r w:rsidR="00764BEB">
        <w:rPr>
          <w:rFonts w:cs="Times New Roman"/>
        </w:rPr>
        <w:t>Юл</w:t>
      </w:r>
      <w:r w:rsidR="002B1F3E" w:rsidRPr="005E3386">
        <w:rPr>
          <w:rFonts w:cs="Times New Roman"/>
        </w:rPr>
        <w:t xml:space="preserve">ия </w:t>
      </w:r>
      <w:r w:rsidR="00764BEB">
        <w:rPr>
          <w:rFonts w:cs="Times New Roman"/>
        </w:rPr>
        <w:t>Симеон</w:t>
      </w:r>
      <w:r w:rsidR="002B1F3E" w:rsidRPr="005E3386">
        <w:rPr>
          <w:rFonts w:cs="Times New Roman"/>
        </w:rPr>
        <w:t xml:space="preserve">ова </w:t>
      </w:r>
      <w:r w:rsidR="00E93ABB" w:rsidRPr="005E3386">
        <w:rPr>
          <w:rFonts w:cs="Times New Roman"/>
        </w:rPr>
        <w:t>– КНСБ;</w:t>
      </w:r>
      <w:r w:rsidR="00E93ABB">
        <w:rPr>
          <w:rFonts w:cs="Times New Roman"/>
        </w:rPr>
        <w:t xml:space="preserve"> г-н Тодор Качков –</w:t>
      </w:r>
      <w:r w:rsidR="00B84C0B" w:rsidRPr="005E3386">
        <w:rPr>
          <w:rFonts w:cs="Times New Roman"/>
        </w:rPr>
        <w:t xml:space="preserve"> КТ „Подкрепа”</w:t>
      </w:r>
      <w:r w:rsidR="002B1F3E" w:rsidRPr="005E3386">
        <w:rPr>
          <w:rFonts w:cs="Times New Roman"/>
        </w:rPr>
        <w:t xml:space="preserve">; </w:t>
      </w:r>
      <w:r w:rsidR="00311866" w:rsidRPr="005E3386">
        <w:rPr>
          <w:rFonts w:cs="Times New Roman"/>
        </w:rPr>
        <w:t>г-</w:t>
      </w:r>
      <w:r w:rsidR="00E93ABB">
        <w:rPr>
          <w:rFonts w:cs="Times New Roman"/>
        </w:rPr>
        <w:t>жа</w:t>
      </w:r>
      <w:r w:rsidR="00FC7102" w:rsidRPr="005E3386">
        <w:rPr>
          <w:rFonts w:cs="Times New Roman"/>
        </w:rPr>
        <w:t xml:space="preserve"> </w:t>
      </w:r>
      <w:r w:rsidR="00E93ABB">
        <w:rPr>
          <w:rFonts w:cs="Times New Roman"/>
        </w:rPr>
        <w:t>Росица Стелиянова</w:t>
      </w:r>
      <w:r w:rsidR="00311866" w:rsidRPr="005E3386">
        <w:rPr>
          <w:rFonts w:cs="Times New Roman"/>
        </w:rPr>
        <w:t xml:space="preserve"> – АИКБ; </w:t>
      </w:r>
      <w:r w:rsidR="00AE4F51" w:rsidRPr="005E3386">
        <w:rPr>
          <w:rFonts w:cs="Times New Roman"/>
        </w:rPr>
        <w:t>г</w:t>
      </w:r>
      <w:r w:rsidR="00AE4F51" w:rsidRPr="005E3386">
        <w:rPr>
          <w:rFonts w:cs="Times New Roman"/>
          <w:b/>
        </w:rPr>
        <w:t>-</w:t>
      </w:r>
      <w:r w:rsidR="00AE4F51" w:rsidRPr="005E3386">
        <w:rPr>
          <w:rFonts w:cs="Times New Roman"/>
        </w:rPr>
        <w:t>жа</w:t>
      </w:r>
      <w:r w:rsidR="00250717" w:rsidRPr="005E3386">
        <w:rPr>
          <w:rFonts w:cs="Times New Roman"/>
        </w:rPr>
        <w:t xml:space="preserve"> </w:t>
      </w:r>
      <w:r w:rsidR="00A64874" w:rsidRPr="005E3386">
        <w:rPr>
          <w:rFonts w:cs="Times New Roman"/>
        </w:rPr>
        <w:t>Антоанета Кацарова</w:t>
      </w:r>
      <w:r w:rsidR="007D51BD" w:rsidRPr="005E3386">
        <w:rPr>
          <w:rFonts w:cs="Times New Roman"/>
        </w:rPr>
        <w:t xml:space="preserve"> </w:t>
      </w:r>
      <w:r w:rsidR="00AE4F51" w:rsidRPr="005E3386">
        <w:rPr>
          <w:rFonts w:cs="Times New Roman"/>
        </w:rPr>
        <w:t xml:space="preserve">– БСК; </w:t>
      </w:r>
      <w:r w:rsidR="00057815" w:rsidRPr="005E3386">
        <w:rPr>
          <w:rFonts w:cs="Times New Roman"/>
        </w:rPr>
        <w:t xml:space="preserve">г-жа Даниела Симидчиева – БСК; </w:t>
      </w:r>
      <w:r w:rsidR="00171AAB" w:rsidRPr="005E3386">
        <w:rPr>
          <w:rFonts w:cs="Times New Roman"/>
        </w:rPr>
        <w:t xml:space="preserve">г-жа </w:t>
      </w:r>
      <w:r w:rsidR="00F50A9E" w:rsidRPr="005E3386">
        <w:rPr>
          <w:rFonts w:cs="Times New Roman"/>
        </w:rPr>
        <w:t>Здравка Георгиева</w:t>
      </w:r>
      <w:r w:rsidR="00171AAB" w:rsidRPr="005E3386">
        <w:rPr>
          <w:rFonts w:cs="Times New Roman"/>
        </w:rPr>
        <w:t xml:space="preserve"> </w:t>
      </w:r>
      <w:r w:rsidR="00C37417" w:rsidRPr="005E3386">
        <w:rPr>
          <w:rFonts w:cs="Times New Roman"/>
        </w:rPr>
        <w:t>–</w:t>
      </w:r>
      <w:r w:rsidR="00171AAB" w:rsidRPr="005E3386">
        <w:rPr>
          <w:rFonts w:cs="Times New Roman"/>
        </w:rPr>
        <w:t xml:space="preserve"> БТПП</w:t>
      </w:r>
      <w:r w:rsidR="007D51BD" w:rsidRPr="005E3386">
        <w:rPr>
          <w:rFonts w:cs="Times New Roman"/>
        </w:rPr>
        <w:t>; г-жа Маргарита Дамянова – БТПП</w:t>
      </w:r>
      <w:r w:rsidR="00B675C6" w:rsidRPr="005E3386">
        <w:rPr>
          <w:rFonts w:cs="Times New Roman"/>
        </w:rPr>
        <w:t xml:space="preserve">; г-жа Валентина Георгиева </w:t>
      </w:r>
      <w:r w:rsidR="00CF5181" w:rsidRPr="005E3386">
        <w:rPr>
          <w:rFonts w:cs="Times New Roman"/>
        </w:rPr>
        <w:t>–</w:t>
      </w:r>
      <w:r w:rsidR="00B675C6" w:rsidRPr="005E3386">
        <w:rPr>
          <w:rFonts w:cs="Times New Roman"/>
        </w:rPr>
        <w:t xml:space="preserve"> ССИ</w:t>
      </w:r>
    </w:p>
    <w:p w:rsidR="00CF5181" w:rsidRPr="005E3386" w:rsidRDefault="00CF5181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CF5181" w:rsidRPr="005E3386" w:rsidRDefault="00EC35F8" w:rsidP="00EC35F8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>
        <w:rPr>
          <w:rFonts w:cs="Times New Roman"/>
          <w:b/>
        </w:rPr>
        <w:t xml:space="preserve">      </w:t>
      </w:r>
      <w:r w:rsidR="00CF5181" w:rsidRPr="005E3386">
        <w:rPr>
          <w:rFonts w:cs="Times New Roman"/>
          <w:b/>
        </w:rPr>
        <w:t>Поканени:</w:t>
      </w:r>
      <w:r w:rsidR="00CF5181" w:rsidRPr="005E3386">
        <w:rPr>
          <w:rFonts w:cs="Times New Roman"/>
        </w:rPr>
        <w:t xml:space="preserve"> </w:t>
      </w:r>
      <w:r>
        <w:rPr>
          <w:rFonts w:cs="Times New Roman"/>
        </w:rPr>
        <w:t xml:space="preserve">  г-жа </w:t>
      </w:r>
      <w:r w:rsidR="00B1674F" w:rsidRPr="005E3386">
        <w:rPr>
          <w:rFonts w:cs="Times New Roman"/>
        </w:rPr>
        <w:t>Кремена Калчева – АЗ;</w:t>
      </w:r>
      <w:r>
        <w:rPr>
          <w:rFonts w:cs="Times New Roman"/>
        </w:rPr>
        <w:t xml:space="preserve"> г-жа Петя Запрянова – АИКБ;</w:t>
      </w:r>
      <w:r w:rsidR="00B1674F" w:rsidRPr="005E3386">
        <w:rPr>
          <w:rFonts w:cs="Times New Roman"/>
        </w:rPr>
        <w:t xml:space="preserve"> </w:t>
      </w:r>
      <w:r>
        <w:rPr>
          <w:rFonts w:cs="Times New Roman"/>
        </w:rPr>
        <w:t>г-жа Даниела Чекова – КНСБ;</w:t>
      </w:r>
    </w:p>
    <w:p w:rsidR="000D2152" w:rsidRPr="005E3386" w:rsidRDefault="000D215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3E59E7" w:rsidRPr="005E3386" w:rsidRDefault="003E59E7" w:rsidP="007417B7">
      <w:pPr>
        <w:jc w:val="both"/>
        <w:rPr>
          <w:rFonts w:cs="Times New Roman"/>
          <w:b/>
        </w:rPr>
      </w:pPr>
      <w:r w:rsidRPr="005E3386">
        <w:rPr>
          <w:rFonts w:cs="Times New Roman"/>
          <w:b/>
        </w:rPr>
        <w:t>Заседанието има необходимия кворум и се счита за редовно</w:t>
      </w:r>
      <w:r w:rsidR="001C37B0" w:rsidRPr="005E3386">
        <w:rPr>
          <w:rFonts w:cs="Times New Roman"/>
          <w:b/>
        </w:rPr>
        <w:t>.</w:t>
      </w:r>
    </w:p>
    <w:p w:rsidR="00057815" w:rsidRPr="005E3386" w:rsidRDefault="00057815" w:rsidP="007417B7">
      <w:pPr>
        <w:jc w:val="both"/>
        <w:rPr>
          <w:rFonts w:cs="Times New Roman"/>
          <w:b/>
        </w:rPr>
      </w:pPr>
    </w:p>
    <w:p w:rsidR="004265F4" w:rsidRPr="005E3386" w:rsidRDefault="00143892" w:rsidP="007417B7">
      <w:pPr>
        <w:outlineLvl w:val="0"/>
        <w:rPr>
          <w:rFonts w:cs="Times New Roman"/>
        </w:rPr>
      </w:pPr>
      <w:r w:rsidRPr="005E3386">
        <w:rPr>
          <w:rFonts w:cs="Times New Roman"/>
        </w:rPr>
        <w:t xml:space="preserve">Заседанието се проведе при следния </w:t>
      </w:r>
      <w:r w:rsidR="00F9646B" w:rsidRPr="005E3386">
        <w:rPr>
          <w:rFonts w:cs="Times New Roman"/>
        </w:rPr>
        <w:t>днев</w:t>
      </w:r>
      <w:r w:rsidRPr="005E3386">
        <w:rPr>
          <w:rFonts w:cs="Times New Roman"/>
        </w:rPr>
        <w:t>ен ред</w:t>
      </w:r>
      <w:r w:rsidR="004265F4" w:rsidRPr="005E3386">
        <w:rPr>
          <w:rFonts w:cs="Times New Roman"/>
        </w:rPr>
        <w:t>:</w:t>
      </w:r>
    </w:p>
    <w:p w:rsidR="00D448B8" w:rsidRPr="005E3386" w:rsidRDefault="00D448B8" w:rsidP="00D448B8">
      <w:pPr>
        <w:jc w:val="both"/>
        <w:rPr>
          <w:rFonts w:eastAsia="Calibri" w:cs="Times New Roman"/>
          <w:color w:val="auto"/>
        </w:rPr>
      </w:pP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 w:rsidRPr="005E3386">
        <w:rPr>
          <w:color w:val="0D0D0D"/>
        </w:rPr>
        <w:t>Обсъждане на проект „Ние също можем”, с вносител КНСБ, включен в Националния план за действие по заетостта през 2018 г.;</w:t>
      </w: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 w:rsidRPr="005E3386">
        <w:rPr>
          <w:color w:val="0D0D0D"/>
        </w:rPr>
        <w:t>Обсъждане на проект „Хоризонти 3”, с вносител КТ „Подкрепа”, включен в Националния план за действие по заетостта през 2018 г.;</w:t>
      </w: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 w:rsidRPr="005E3386">
        <w:rPr>
          <w:color w:val="0D0D0D"/>
          <w:sz w:val="14"/>
          <w:szCs w:val="14"/>
        </w:rPr>
        <w:t xml:space="preserve"> </w:t>
      </w:r>
      <w:r w:rsidRPr="005E3386">
        <w:rPr>
          <w:color w:val="0D0D0D"/>
        </w:rPr>
        <w:t>Обсъждане на проект „Рестарт”, с вносител АИКБ, включен в Националния план за действие по заетостта през 2018 г.;</w:t>
      </w: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 w:rsidRPr="005E3386">
        <w:rPr>
          <w:color w:val="0D0D0D"/>
        </w:rPr>
        <w:t>Обсъждане на проект „Обучение за заетост”, с вносител БСК, включен в Националния план за действие по заетостта през 2018 г.;</w:t>
      </w: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 w:rsidRPr="005E3386">
        <w:rPr>
          <w:color w:val="0D0D0D"/>
        </w:rPr>
        <w:t>Обсъждане на проект „КРОС – БИ”, с вносител БТПП, включен в Националния план за действие по заетостта през 2018 г.;</w:t>
      </w: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  <w:rPr>
          <w:color w:val="0D0D0D"/>
        </w:rPr>
      </w:pPr>
      <w:r w:rsidRPr="005E3386">
        <w:rPr>
          <w:color w:val="0D0D0D"/>
          <w:sz w:val="14"/>
          <w:szCs w:val="14"/>
        </w:rPr>
        <w:t> </w:t>
      </w:r>
      <w:r w:rsidRPr="005E3386">
        <w:rPr>
          <w:color w:val="0D0D0D"/>
        </w:rPr>
        <w:t>Обсъждане на проект „Надграждане чрез нови възможности за обучение и заетост“, с вносител ССИ, включен в Националния план за действие по заетостта през 2018 г.;</w:t>
      </w:r>
    </w:p>
    <w:p w:rsidR="00D9099E" w:rsidRPr="005E3386" w:rsidRDefault="00D9099E" w:rsidP="00D9099E">
      <w:pPr>
        <w:pStyle w:val="BodyText"/>
        <w:numPr>
          <w:ilvl w:val="0"/>
          <w:numId w:val="25"/>
        </w:numPr>
        <w:spacing w:after="0"/>
        <w:jc w:val="both"/>
        <w:rPr>
          <w:color w:val="0D0D0D"/>
        </w:rPr>
      </w:pPr>
      <w:r w:rsidRPr="005E3386">
        <w:rPr>
          <w:spacing w:val="3"/>
        </w:rPr>
        <w:t>Обсъждане на Методика за подбор и оценка на работодатели за ползване на насърчителни мерки за заетост и обучение по Закона за насърчаване на заетостта;</w:t>
      </w:r>
    </w:p>
    <w:p w:rsidR="00D9099E" w:rsidRPr="005E3386" w:rsidRDefault="00D9099E" w:rsidP="00D9099E">
      <w:pPr>
        <w:pStyle w:val="ListParagraph"/>
        <w:numPr>
          <w:ilvl w:val="0"/>
          <w:numId w:val="25"/>
        </w:numPr>
        <w:contextualSpacing/>
        <w:jc w:val="both"/>
      </w:pPr>
      <w:r w:rsidRPr="005E3386">
        <w:t>Разни.</w:t>
      </w:r>
    </w:p>
    <w:p w:rsidR="00D9099E" w:rsidRPr="005E3386" w:rsidRDefault="00D9099E" w:rsidP="00D9099E">
      <w:pPr>
        <w:pStyle w:val="ListParagraph"/>
        <w:jc w:val="both"/>
      </w:pPr>
    </w:p>
    <w:p w:rsidR="00831D75" w:rsidRPr="005E3386" w:rsidRDefault="00831D75" w:rsidP="00831D75">
      <w:pPr>
        <w:ind w:left="720"/>
        <w:contextualSpacing/>
      </w:pPr>
    </w:p>
    <w:p w:rsidR="0009004F" w:rsidRPr="005E3386" w:rsidRDefault="0009004F" w:rsidP="00872F88">
      <w:pPr>
        <w:jc w:val="both"/>
        <w:rPr>
          <w:highlight w:val="white"/>
          <w:shd w:val="clear" w:color="auto" w:fill="FEFEFE"/>
        </w:rPr>
      </w:pPr>
    </w:p>
    <w:p w:rsidR="00D227CF" w:rsidRPr="005E3386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5E3386">
        <w:rPr>
          <w:rFonts w:cs="Times New Roman"/>
          <w:b/>
          <w:u w:val="single"/>
        </w:rPr>
        <w:t>По време на заседанието бяха взети следните решения:</w:t>
      </w:r>
    </w:p>
    <w:p w:rsidR="00DF3B22" w:rsidRDefault="00DF3B22" w:rsidP="00DF3B22">
      <w:pPr>
        <w:jc w:val="center"/>
        <w:rPr>
          <w:rFonts w:cs="Times New Roman"/>
          <w:b/>
          <w:u w:val="single"/>
        </w:rPr>
      </w:pPr>
    </w:p>
    <w:p w:rsidR="003D6E5A" w:rsidRDefault="003D6E5A" w:rsidP="00DF3B22">
      <w:pPr>
        <w:jc w:val="center"/>
        <w:rPr>
          <w:rFonts w:cs="Times New Roman"/>
          <w:b/>
          <w:u w:val="single"/>
        </w:rPr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>По първа точка от дневния ред</w:t>
      </w:r>
    </w:p>
    <w:p w:rsidR="00DF3B22" w:rsidRPr="006A3532" w:rsidRDefault="00DF3B22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DF3B22" w:rsidRDefault="00DF3B22" w:rsidP="00DF3B22">
      <w:pPr>
        <w:jc w:val="both"/>
      </w:pPr>
      <w:r>
        <w:t xml:space="preserve">НСНЗ подкрепя проект </w:t>
      </w:r>
      <w:r w:rsidRPr="005E3386">
        <w:rPr>
          <w:color w:val="0D0D0D"/>
        </w:rPr>
        <w:t>„Ние също можем”</w:t>
      </w:r>
      <w:r>
        <w:t>, включен в Националния план за действие по заетостта през 2018 г. и предлага проекта да бъде утвърден със заповед на министъра на труда и социалната политика.</w:t>
      </w:r>
    </w:p>
    <w:p w:rsidR="007B5D64" w:rsidRDefault="007B5D64" w:rsidP="00DF3B22">
      <w:pPr>
        <w:jc w:val="both"/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 xml:space="preserve">По </w:t>
      </w:r>
      <w:r>
        <w:rPr>
          <w:rFonts w:cs="Times New Roman"/>
          <w:b/>
          <w:u w:val="single"/>
        </w:rPr>
        <w:t>втора</w:t>
      </w:r>
      <w:r w:rsidRPr="007417B7">
        <w:rPr>
          <w:rFonts w:cs="Times New Roman"/>
          <w:b/>
          <w:u w:val="single"/>
        </w:rPr>
        <w:t xml:space="preserve"> точка от дневния ред</w:t>
      </w:r>
    </w:p>
    <w:p w:rsidR="00DF3B22" w:rsidRPr="00DB3446" w:rsidRDefault="00DF3B22" w:rsidP="00DF3B22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DF3B22" w:rsidRDefault="00DF3B22" w:rsidP="00DF3B22">
      <w:pPr>
        <w:jc w:val="both"/>
      </w:pPr>
      <w:r>
        <w:t xml:space="preserve">НСНЗ подкрепя проект </w:t>
      </w:r>
      <w:r w:rsidRPr="005E3386">
        <w:rPr>
          <w:color w:val="0D0D0D"/>
        </w:rPr>
        <w:t>„Хоризонти 3”</w:t>
      </w:r>
      <w:r>
        <w:t>, включен в Националния план за действие по заетостта през 2018 г. и предлага проекта да бъде утвърден със заповед на министъра на труда и социалната политика.</w:t>
      </w:r>
    </w:p>
    <w:p w:rsidR="007B5D64" w:rsidRDefault="007B5D64" w:rsidP="00DF3B22">
      <w:pPr>
        <w:jc w:val="both"/>
      </w:pPr>
    </w:p>
    <w:p w:rsidR="003D6E5A" w:rsidRDefault="003D6E5A" w:rsidP="00DF3B22">
      <w:pPr>
        <w:jc w:val="center"/>
        <w:rPr>
          <w:rFonts w:cs="Times New Roman"/>
          <w:b/>
          <w:u w:val="single"/>
        </w:rPr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 xml:space="preserve">По </w:t>
      </w:r>
      <w:r>
        <w:rPr>
          <w:rFonts w:cs="Times New Roman"/>
          <w:b/>
          <w:u w:val="single"/>
        </w:rPr>
        <w:t xml:space="preserve">трета </w:t>
      </w:r>
      <w:r w:rsidRPr="007417B7">
        <w:rPr>
          <w:rFonts w:cs="Times New Roman"/>
          <w:b/>
          <w:u w:val="single"/>
        </w:rPr>
        <w:t>точка от дневния ред</w:t>
      </w:r>
    </w:p>
    <w:p w:rsidR="00DF3B22" w:rsidRPr="00DB3446" w:rsidRDefault="00DF3B22" w:rsidP="00DF3B22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DF3B22" w:rsidRDefault="00DF3B22" w:rsidP="00DF3B22">
      <w:pPr>
        <w:jc w:val="both"/>
      </w:pPr>
      <w:r w:rsidRPr="00606B9E">
        <w:t>НСНЗ п</w:t>
      </w:r>
      <w:r>
        <w:t xml:space="preserve">одкрепя проект </w:t>
      </w:r>
      <w:r w:rsidRPr="005E3386">
        <w:rPr>
          <w:color w:val="0D0D0D"/>
        </w:rPr>
        <w:t>„Рестарт”</w:t>
      </w:r>
      <w:r>
        <w:t>, включен в Националния план за действие по заетостта през 2018 г. и предлага проекта да бъде утвърден със заповед на министъра на труда и социалната политика.</w:t>
      </w:r>
    </w:p>
    <w:p w:rsidR="00DF3B22" w:rsidRDefault="00DF3B22" w:rsidP="00DF3B22">
      <w:pPr>
        <w:jc w:val="both"/>
      </w:pPr>
    </w:p>
    <w:p w:rsidR="007B5D64" w:rsidRDefault="007B5D64" w:rsidP="00DF3B22">
      <w:pPr>
        <w:jc w:val="both"/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t xml:space="preserve">По четвърта </w:t>
      </w:r>
      <w:r w:rsidRPr="007417B7">
        <w:rPr>
          <w:rFonts w:cs="Times New Roman"/>
          <w:b/>
          <w:u w:val="single"/>
        </w:rPr>
        <w:t>точка от дневния ред</w:t>
      </w:r>
    </w:p>
    <w:p w:rsidR="00DF3B22" w:rsidRPr="00DB3446" w:rsidRDefault="00DF3B22" w:rsidP="00DF3B22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DF3B22" w:rsidRDefault="00DF3B22" w:rsidP="00DF3B22">
      <w:pPr>
        <w:jc w:val="both"/>
      </w:pPr>
      <w:r>
        <w:t xml:space="preserve">НСНЗ подкрепя проект </w:t>
      </w:r>
      <w:r w:rsidRPr="005E3386">
        <w:rPr>
          <w:color w:val="0D0D0D"/>
        </w:rPr>
        <w:t>„Обучение за заетост”</w:t>
      </w:r>
      <w:r>
        <w:t>, включен в Националния план за действие по заетостта през 2018 г. и предлага проекта да бъде утвърден със заповед на министъра на труда и социалната политика.</w:t>
      </w:r>
    </w:p>
    <w:p w:rsidR="00DF3B22" w:rsidRDefault="00DF3B22" w:rsidP="00DF3B22">
      <w:pPr>
        <w:jc w:val="both"/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 xml:space="preserve">По </w:t>
      </w:r>
      <w:r>
        <w:rPr>
          <w:rFonts w:cs="Times New Roman"/>
          <w:b/>
          <w:u w:val="single"/>
        </w:rPr>
        <w:t xml:space="preserve">пета </w:t>
      </w:r>
      <w:r w:rsidRPr="007417B7">
        <w:rPr>
          <w:rFonts w:cs="Times New Roman"/>
          <w:b/>
          <w:u w:val="single"/>
        </w:rPr>
        <w:t>точка от дневния ред</w:t>
      </w:r>
      <w:r>
        <w:rPr>
          <w:rFonts w:cs="Times New Roman"/>
          <w:b/>
          <w:u w:val="single"/>
        </w:rPr>
        <w:t xml:space="preserve"> </w:t>
      </w:r>
    </w:p>
    <w:p w:rsidR="00DF3B22" w:rsidRDefault="00DF3B22" w:rsidP="00DF3B22">
      <w:pPr>
        <w:jc w:val="center"/>
        <w:rPr>
          <w:rFonts w:cs="Times New Roman"/>
          <w:b/>
          <w:u w:val="single"/>
        </w:rPr>
      </w:pPr>
    </w:p>
    <w:p w:rsidR="00DF3B22" w:rsidRDefault="00DF3B22" w:rsidP="00DF3B22">
      <w:pPr>
        <w:jc w:val="both"/>
      </w:pPr>
      <w:r>
        <w:t xml:space="preserve">НСНЗ подкрепя проект </w:t>
      </w:r>
      <w:r w:rsidRPr="005E3386">
        <w:rPr>
          <w:color w:val="0D0D0D"/>
        </w:rPr>
        <w:t>„КРОС – БИ”</w:t>
      </w:r>
      <w:r>
        <w:t>, включен в Националния план за действие по заетостта през 2018 г. и предлага проекта да бъде утвърден със заповед на  министъра на труда и социалната политика.</w:t>
      </w:r>
    </w:p>
    <w:p w:rsidR="007B5D64" w:rsidRPr="00224043" w:rsidRDefault="007B5D64" w:rsidP="00224043">
      <w:pPr>
        <w:jc w:val="both"/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 xml:space="preserve">По </w:t>
      </w:r>
      <w:r>
        <w:rPr>
          <w:rFonts w:cs="Times New Roman"/>
          <w:b/>
          <w:u w:val="single"/>
        </w:rPr>
        <w:t>шеста</w:t>
      </w:r>
      <w:r w:rsidRPr="007417B7">
        <w:rPr>
          <w:rFonts w:cs="Times New Roman"/>
          <w:b/>
          <w:u w:val="single"/>
        </w:rPr>
        <w:t xml:space="preserve"> точка от дневния ред</w:t>
      </w:r>
    </w:p>
    <w:p w:rsidR="00DF3B22" w:rsidRPr="008467F7" w:rsidRDefault="00DF3B22" w:rsidP="00DF3B22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DF3B22" w:rsidRDefault="00DF3B22" w:rsidP="00DF3B22">
      <w:pPr>
        <w:jc w:val="both"/>
      </w:pPr>
      <w:r>
        <w:t xml:space="preserve">НСНЗ подкрепя проект </w:t>
      </w:r>
      <w:r w:rsidR="00EB4BEF" w:rsidRPr="005E3386">
        <w:rPr>
          <w:color w:val="0D0D0D"/>
        </w:rPr>
        <w:t>„Надграждане чрез нови възможности за обучение и заетост“</w:t>
      </w:r>
      <w:r>
        <w:t>, включен в Националния план за</w:t>
      </w:r>
      <w:r w:rsidR="00EB4BEF">
        <w:t xml:space="preserve"> действие по заетостта през 2018</w:t>
      </w:r>
      <w:r>
        <w:t> г. и предлага проекта да бъде утвърден със заповед на министъра на труда и социалната политика.</w:t>
      </w:r>
    </w:p>
    <w:p w:rsidR="007B5D64" w:rsidRPr="00224043" w:rsidRDefault="007B5D64" w:rsidP="00224043">
      <w:pPr>
        <w:jc w:val="both"/>
      </w:pPr>
    </w:p>
    <w:p w:rsidR="00224043" w:rsidRDefault="00224043" w:rsidP="00224043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 xml:space="preserve">По </w:t>
      </w:r>
      <w:r>
        <w:rPr>
          <w:rFonts w:cs="Times New Roman"/>
          <w:b/>
          <w:u w:val="single"/>
        </w:rPr>
        <w:t>седма</w:t>
      </w:r>
      <w:r w:rsidRPr="007417B7">
        <w:rPr>
          <w:rFonts w:cs="Times New Roman"/>
          <w:b/>
          <w:u w:val="single"/>
        </w:rPr>
        <w:t xml:space="preserve"> точка от дневния ред</w:t>
      </w:r>
    </w:p>
    <w:p w:rsidR="00224043" w:rsidRPr="008467F7" w:rsidRDefault="00224043" w:rsidP="00224043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224043" w:rsidRDefault="00224043" w:rsidP="00224043">
      <w:pPr>
        <w:jc w:val="both"/>
      </w:pPr>
      <w:r>
        <w:t xml:space="preserve">НСНЗ </w:t>
      </w:r>
      <w:r w:rsidR="00E91B03">
        <w:t xml:space="preserve">подкрепя проекта на </w:t>
      </w:r>
      <w:r w:rsidR="00E91B03" w:rsidRPr="005E3386">
        <w:t xml:space="preserve">Методика </w:t>
      </w:r>
      <w:r w:rsidR="00E91B03" w:rsidRPr="005E3386">
        <w:rPr>
          <w:spacing w:val="3"/>
        </w:rPr>
        <w:t>за подбор и оценка на работодатели за ползване на насърчителни мерки за заетост и обучение по Закона за насърчаване на заетостта</w:t>
      </w:r>
      <w:r>
        <w:t xml:space="preserve"> и предлага </w:t>
      </w:r>
      <w:r w:rsidR="00E91B03">
        <w:t>Методиката</w:t>
      </w:r>
      <w:r>
        <w:t xml:space="preserve"> да бъде утвърден</w:t>
      </w:r>
      <w:r w:rsidR="00E91B03">
        <w:t>а</w:t>
      </w:r>
      <w:r>
        <w:t xml:space="preserve"> със заповед на министъра на труда и социалната политика.</w:t>
      </w:r>
    </w:p>
    <w:p w:rsidR="007B5D64" w:rsidRPr="00526861" w:rsidRDefault="007B5D64" w:rsidP="00224043">
      <w:pPr>
        <w:jc w:val="both"/>
        <w:rPr>
          <w:sz w:val="12"/>
          <w:szCs w:val="12"/>
        </w:rPr>
      </w:pPr>
      <w:bookmarkStart w:id="0" w:name="_GoBack"/>
    </w:p>
    <w:bookmarkEnd w:id="0"/>
    <w:p w:rsidR="00526861" w:rsidRDefault="00526861" w:rsidP="00224043">
      <w:pPr>
        <w:jc w:val="center"/>
        <w:rPr>
          <w:rFonts w:cs="Times New Roman"/>
          <w:b/>
          <w:u w:val="single"/>
        </w:rPr>
      </w:pPr>
    </w:p>
    <w:p w:rsidR="00224043" w:rsidRDefault="00224043" w:rsidP="00224043">
      <w:pPr>
        <w:jc w:val="center"/>
        <w:rPr>
          <w:rFonts w:cs="Times New Roman"/>
          <w:b/>
          <w:u w:val="single"/>
        </w:rPr>
      </w:pPr>
      <w:r w:rsidRPr="007417B7">
        <w:rPr>
          <w:rFonts w:cs="Times New Roman"/>
          <w:b/>
          <w:u w:val="single"/>
        </w:rPr>
        <w:t xml:space="preserve">По </w:t>
      </w:r>
      <w:r>
        <w:rPr>
          <w:rFonts w:cs="Times New Roman"/>
          <w:b/>
          <w:u w:val="single"/>
        </w:rPr>
        <w:t>осма</w:t>
      </w:r>
      <w:r w:rsidRPr="007417B7">
        <w:rPr>
          <w:rFonts w:cs="Times New Roman"/>
          <w:b/>
          <w:u w:val="single"/>
        </w:rPr>
        <w:t xml:space="preserve"> точка от дневния ред</w:t>
      </w:r>
      <w:r>
        <w:rPr>
          <w:rFonts w:cs="Times New Roman"/>
          <w:b/>
          <w:u w:val="single"/>
        </w:rPr>
        <w:t xml:space="preserve"> (добавена по време на заседанието)</w:t>
      </w:r>
    </w:p>
    <w:p w:rsidR="00224043" w:rsidRPr="008467F7" w:rsidRDefault="00224043" w:rsidP="00224043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675EBA" w:rsidRPr="003D6E5A" w:rsidRDefault="00675EBA" w:rsidP="00224043">
      <w:pPr>
        <w:jc w:val="both"/>
      </w:pPr>
      <w:r w:rsidRPr="00630995">
        <w:rPr>
          <w:rFonts w:cs="Times New Roman"/>
        </w:rPr>
        <w:t>Членовете на НСНЗ подкрепиха</w:t>
      </w:r>
      <w:r>
        <w:rPr>
          <w:rFonts w:cs="Times New Roman"/>
        </w:rPr>
        <w:t xml:space="preserve"> кандидатурите на г-жа Здравка Георгиева</w:t>
      </w:r>
      <w:r w:rsidRPr="00630995">
        <w:rPr>
          <w:rFonts w:cs="Times New Roman"/>
        </w:rPr>
        <w:t xml:space="preserve"> за заместник-председател на НСНЗ от страна на </w:t>
      </w:r>
      <w:r w:rsidRPr="00DB3446">
        <w:rPr>
          <w:rFonts w:cs="Times New Roman"/>
        </w:rPr>
        <w:t>национално представените работодателски организации</w:t>
      </w:r>
      <w:r w:rsidRPr="00630995">
        <w:rPr>
          <w:rFonts w:cs="Times New Roman"/>
        </w:rPr>
        <w:t xml:space="preserve"> и г-жа </w:t>
      </w:r>
      <w:r>
        <w:rPr>
          <w:rFonts w:cs="Times New Roman"/>
        </w:rPr>
        <w:t>Юлия Симеонова</w:t>
      </w:r>
      <w:r w:rsidRPr="00630995">
        <w:rPr>
          <w:rFonts w:cs="Times New Roman"/>
        </w:rPr>
        <w:t xml:space="preserve"> за заместник-предс</w:t>
      </w:r>
      <w:r>
        <w:rPr>
          <w:rFonts w:cs="Times New Roman"/>
        </w:rPr>
        <w:t xml:space="preserve">едател от страна на </w:t>
      </w:r>
      <w:r w:rsidRPr="008467F7">
        <w:rPr>
          <w:rFonts w:cs="Times New Roman"/>
        </w:rPr>
        <w:t xml:space="preserve">национално представените организации на работниците и служителите </w:t>
      </w:r>
      <w:r>
        <w:rPr>
          <w:rFonts w:cs="Times New Roman"/>
        </w:rPr>
        <w:t>за 2018 г</w:t>
      </w:r>
      <w:r w:rsidR="00224043">
        <w:t>.</w:t>
      </w:r>
    </w:p>
    <w:sectPr w:rsidR="00675EBA" w:rsidRPr="003D6E5A" w:rsidSect="003D6E5A">
      <w:footerReference w:type="even" r:id="rId8"/>
      <w:footerReference w:type="default" r:id="rId9"/>
      <w:pgSz w:w="12240" w:h="15840"/>
      <w:pgMar w:top="709" w:right="1043" w:bottom="993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0A2F" w:rsidRDefault="00980A2F">
      <w:r>
        <w:separator/>
      </w:r>
    </w:p>
  </w:endnote>
  <w:endnote w:type="continuationSeparator" w:id="0">
    <w:p w:rsidR="00980A2F" w:rsidRDefault="00980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26861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0A2F" w:rsidRDefault="00980A2F">
      <w:r>
        <w:separator/>
      </w:r>
    </w:p>
  </w:footnote>
  <w:footnote w:type="continuationSeparator" w:id="0">
    <w:p w:rsidR="00980A2F" w:rsidRDefault="00980A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0.6pt;height:10.6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435FC"/>
    <w:multiLevelType w:val="hybridMultilevel"/>
    <w:tmpl w:val="A7225F08"/>
    <w:lvl w:ilvl="0" w:tplc="47001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547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B424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2852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16DA2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3830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06F6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143F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804A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4772BB5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B1D43CE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BA1449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936082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9934BC"/>
    <w:multiLevelType w:val="hybridMultilevel"/>
    <w:tmpl w:val="BE52F314"/>
    <w:lvl w:ilvl="0" w:tplc="FD38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CED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924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C5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740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CA6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6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5A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263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2D07963"/>
    <w:multiLevelType w:val="hybridMultilevel"/>
    <w:tmpl w:val="26D4D8CA"/>
    <w:lvl w:ilvl="0" w:tplc="6F962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DCC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CC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D4C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8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CF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06D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866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ECE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2598F"/>
    <w:multiLevelType w:val="hybridMultilevel"/>
    <w:tmpl w:val="7D406BA8"/>
    <w:lvl w:ilvl="0" w:tplc="04020001">
      <w:start w:val="1"/>
      <w:numFmt w:val="bullet"/>
      <w:lvlText w:val=""/>
      <w:lvlJc w:val="left"/>
      <w:pPr>
        <w:tabs>
          <w:tab w:val="num" w:pos="745"/>
        </w:tabs>
        <w:ind w:left="7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65"/>
        </w:tabs>
        <w:ind w:left="1465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85"/>
        </w:tabs>
        <w:ind w:left="21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905"/>
        </w:tabs>
        <w:ind w:left="29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25"/>
        </w:tabs>
        <w:ind w:left="3625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45"/>
        </w:tabs>
        <w:ind w:left="43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65"/>
        </w:tabs>
        <w:ind w:left="50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85"/>
        </w:tabs>
        <w:ind w:left="5785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505"/>
        </w:tabs>
        <w:ind w:left="6505" w:hanging="360"/>
      </w:pPr>
      <w:rPr>
        <w:rFonts w:ascii="Wingdings" w:hAnsi="Wingdings" w:hint="default"/>
      </w:rPr>
    </w:lvl>
  </w:abstractNum>
  <w:abstractNum w:abstractNumId="24" w15:restartNumberingAfterBreak="0">
    <w:nsid w:val="650C57F1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DD6184"/>
    <w:multiLevelType w:val="hybridMultilevel"/>
    <w:tmpl w:val="BB7E4D8E"/>
    <w:lvl w:ilvl="0" w:tplc="ABB0E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1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5822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5AB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7877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006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1A4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64A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AC9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20"/>
  </w:num>
  <w:num w:numId="5">
    <w:abstractNumId w:val="7"/>
  </w:num>
  <w:num w:numId="6">
    <w:abstractNumId w:val="17"/>
  </w:num>
  <w:num w:numId="7">
    <w:abstractNumId w:val="6"/>
  </w:num>
  <w:num w:numId="8">
    <w:abstractNumId w:val="3"/>
  </w:num>
  <w:num w:numId="9">
    <w:abstractNumId w:val="15"/>
  </w:num>
  <w:num w:numId="10">
    <w:abstractNumId w:val="21"/>
  </w:num>
  <w:num w:numId="11">
    <w:abstractNumId w:val="0"/>
  </w:num>
  <w:num w:numId="12">
    <w:abstractNumId w:val="4"/>
  </w:num>
  <w:num w:numId="13">
    <w:abstractNumId w:val="13"/>
  </w:num>
  <w:num w:numId="14">
    <w:abstractNumId w:val="22"/>
  </w:num>
  <w:num w:numId="15">
    <w:abstractNumId w:val="1"/>
  </w:num>
  <w:num w:numId="16">
    <w:abstractNumId w:val="2"/>
  </w:num>
  <w:num w:numId="17">
    <w:abstractNumId w:val="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1"/>
  </w:num>
  <w:num w:numId="21">
    <w:abstractNumId w:val="18"/>
  </w:num>
  <w:num w:numId="22">
    <w:abstractNumId w:val="25"/>
  </w:num>
  <w:num w:numId="23">
    <w:abstractNumId w:val="8"/>
  </w:num>
  <w:num w:numId="24">
    <w:abstractNumId w:val="19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14"/>
  </w:num>
  <w:num w:numId="28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89C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C0F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9F4"/>
    <w:rsid w:val="00075D47"/>
    <w:rsid w:val="00075D70"/>
    <w:rsid w:val="0007646B"/>
    <w:rsid w:val="000769B7"/>
    <w:rsid w:val="0007729D"/>
    <w:rsid w:val="000776EB"/>
    <w:rsid w:val="000777B8"/>
    <w:rsid w:val="00077BE0"/>
    <w:rsid w:val="00077C69"/>
    <w:rsid w:val="00077C9A"/>
    <w:rsid w:val="00077DFF"/>
    <w:rsid w:val="0008054D"/>
    <w:rsid w:val="000808FF"/>
    <w:rsid w:val="00080944"/>
    <w:rsid w:val="000809AB"/>
    <w:rsid w:val="000809BE"/>
    <w:rsid w:val="00080FCD"/>
    <w:rsid w:val="00081272"/>
    <w:rsid w:val="000812C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04F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AC8"/>
    <w:rsid w:val="00101B84"/>
    <w:rsid w:val="00101C6E"/>
    <w:rsid w:val="00101D4A"/>
    <w:rsid w:val="00102276"/>
    <w:rsid w:val="001022AE"/>
    <w:rsid w:val="001025C4"/>
    <w:rsid w:val="001026EA"/>
    <w:rsid w:val="00102CAD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AC6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630C"/>
    <w:rsid w:val="0012632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485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842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7E2"/>
    <w:rsid w:val="00156C69"/>
    <w:rsid w:val="001572D5"/>
    <w:rsid w:val="00157301"/>
    <w:rsid w:val="001573EF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87"/>
    <w:rsid w:val="00165021"/>
    <w:rsid w:val="0016542D"/>
    <w:rsid w:val="001656B0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00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D97"/>
    <w:rsid w:val="00176090"/>
    <w:rsid w:val="00176330"/>
    <w:rsid w:val="00176646"/>
    <w:rsid w:val="00176FA6"/>
    <w:rsid w:val="00177014"/>
    <w:rsid w:val="001773B3"/>
    <w:rsid w:val="0017782E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9BA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3F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17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725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1EE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29E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043"/>
    <w:rsid w:val="002242AE"/>
    <w:rsid w:val="002245B4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30D2"/>
    <w:rsid w:val="0028335E"/>
    <w:rsid w:val="0028336D"/>
    <w:rsid w:val="002833CC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67F6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530"/>
    <w:rsid w:val="00296792"/>
    <w:rsid w:val="00296897"/>
    <w:rsid w:val="00296B70"/>
    <w:rsid w:val="00296C08"/>
    <w:rsid w:val="00296F79"/>
    <w:rsid w:val="00297454"/>
    <w:rsid w:val="002978A7"/>
    <w:rsid w:val="002979B9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05D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C0D"/>
    <w:rsid w:val="002D4E77"/>
    <w:rsid w:val="002D500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F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D4C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6E9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467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B98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B47"/>
    <w:rsid w:val="00324C0F"/>
    <w:rsid w:val="003257B4"/>
    <w:rsid w:val="00325820"/>
    <w:rsid w:val="00325827"/>
    <w:rsid w:val="00325D78"/>
    <w:rsid w:val="003261CC"/>
    <w:rsid w:val="003267D5"/>
    <w:rsid w:val="003275C3"/>
    <w:rsid w:val="003275C5"/>
    <w:rsid w:val="00327882"/>
    <w:rsid w:val="0032794F"/>
    <w:rsid w:val="00327B7E"/>
    <w:rsid w:val="00327BB8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11A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3AE"/>
    <w:rsid w:val="00353A09"/>
    <w:rsid w:val="00353C73"/>
    <w:rsid w:val="00353CF0"/>
    <w:rsid w:val="00353F0D"/>
    <w:rsid w:val="00353FB5"/>
    <w:rsid w:val="0035409C"/>
    <w:rsid w:val="003542C4"/>
    <w:rsid w:val="003545F7"/>
    <w:rsid w:val="00354DD6"/>
    <w:rsid w:val="00354FB8"/>
    <w:rsid w:val="00355310"/>
    <w:rsid w:val="0035592B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88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61"/>
    <w:rsid w:val="003751F6"/>
    <w:rsid w:val="00375444"/>
    <w:rsid w:val="003755DD"/>
    <w:rsid w:val="0037577F"/>
    <w:rsid w:val="00375786"/>
    <w:rsid w:val="003758DA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4FDC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8C4"/>
    <w:rsid w:val="00391933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6A99"/>
    <w:rsid w:val="003A7821"/>
    <w:rsid w:val="003A78E3"/>
    <w:rsid w:val="003A7918"/>
    <w:rsid w:val="003A7A12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9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6E5A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410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90"/>
    <w:rsid w:val="004131DD"/>
    <w:rsid w:val="004133A8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C06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93C"/>
    <w:rsid w:val="00432CAD"/>
    <w:rsid w:val="00432D6D"/>
    <w:rsid w:val="00432EFA"/>
    <w:rsid w:val="004333D6"/>
    <w:rsid w:val="0043355C"/>
    <w:rsid w:val="004339B5"/>
    <w:rsid w:val="00433AD8"/>
    <w:rsid w:val="00433CDE"/>
    <w:rsid w:val="00433DE6"/>
    <w:rsid w:val="0043418A"/>
    <w:rsid w:val="00434618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46AA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D12"/>
    <w:rsid w:val="00467EEE"/>
    <w:rsid w:val="004709C3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357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311D"/>
    <w:rsid w:val="004B32D3"/>
    <w:rsid w:val="004B335E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DE5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C73"/>
    <w:rsid w:val="004F0FA1"/>
    <w:rsid w:val="004F13C4"/>
    <w:rsid w:val="004F15DA"/>
    <w:rsid w:val="004F1C43"/>
    <w:rsid w:val="004F1D3A"/>
    <w:rsid w:val="004F1E8B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37B"/>
    <w:rsid w:val="005019A7"/>
    <w:rsid w:val="00501BA4"/>
    <w:rsid w:val="005021D8"/>
    <w:rsid w:val="0050229A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1F0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861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209E"/>
    <w:rsid w:val="005A2AB4"/>
    <w:rsid w:val="005A2DA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B7E17"/>
    <w:rsid w:val="005C028E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386"/>
    <w:rsid w:val="005E35B8"/>
    <w:rsid w:val="005E38C0"/>
    <w:rsid w:val="005E3911"/>
    <w:rsid w:val="005E397E"/>
    <w:rsid w:val="005E3993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E27"/>
    <w:rsid w:val="005F72C9"/>
    <w:rsid w:val="005F72E6"/>
    <w:rsid w:val="005F74E1"/>
    <w:rsid w:val="005F759E"/>
    <w:rsid w:val="005F783E"/>
    <w:rsid w:val="005F7844"/>
    <w:rsid w:val="005F7A0C"/>
    <w:rsid w:val="005F7B25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6FB"/>
    <w:rsid w:val="00603809"/>
    <w:rsid w:val="00603A2A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857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E17"/>
    <w:rsid w:val="00650F1C"/>
    <w:rsid w:val="0065108B"/>
    <w:rsid w:val="006511FF"/>
    <w:rsid w:val="00651649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601CD"/>
    <w:rsid w:val="00660366"/>
    <w:rsid w:val="00660443"/>
    <w:rsid w:val="0066076F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D6A"/>
    <w:rsid w:val="00667010"/>
    <w:rsid w:val="0066710B"/>
    <w:rsid w:val="00667BCC"/>
    <w:rsid w:val="00667E95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5EBA"/>
    <w:rsid w:val="006760B3"/>
    <w:rsid w:val="0067626C"/>
    <w:rsid w:val="00676600"/>
    <w:rsid w:val="00676767"/>
    <w:rsid w:val="006769BE"/>
    <w:rsid w:val="00676AB7"/>
    <w:rsid w:val="00676B73"/>
    <w:rsid w:val="0067723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36C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0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0D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77A"/>
    <w:rsid w:val="006A7964"/>
    <w:rsid w:val="006B000C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9BE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EB5"/>
    <w:rsid w:val="006D69FE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3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B59"/>
    <w:rsid w:val="006E3DBD"/>
    <w:rsid w:val="006E4332"/>
    <w:rsid w:val="006E47DC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A30"/>
    <w:rsid w:val="006E6AE3"/>
    <w:rsid w:val="006E6DE3"/>
    <w:rsid w:val="006E73BF"/>
    <w:rsid w:val="006E7606"/>
    <w:rsid w:val="006E7715"/>
    <w:rsid w:val="006E7807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745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1F"/>
    <w:rsid w:val="00733EA3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993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BEB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8E6"/>
    <w:rsid w:val="00766C0C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64"/>
    <w:rsid w:val="007B5D71"/>
    <w:rsid w:val="007B5F71"/>
    <w:rsid w:val="007B64BD"/>
    <w:rsid w:val="007B69EE"/>
    <w:rsid w:val="007B7001"/>
    <w:rsid w:val="007B7207"/>
    <w:rsid w:val="007B7489"/>
    <w:rsid w:val="007B76CD"/>
    <w:rsid w:val="007B795D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303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9DD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574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0B"/>
    <w:rsid w:val="00863655"/>
    <w:rsid w:val="0086376B"/>
    <w:rsid w:val="00863975"/>
    <w:rsid w:val="0086400E"/>
    <w:rsid w:val="008641AF"/>
    <w:rsid w:val="00864489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45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61"/>
    <w:rsid w:val="00877BFA"/>
    <w:rsid w:val="00877F69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13F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1581"/>
    <w:rsid w:val="008B16C5"/>
    <w:rsid w:val="008B19DC"/>
    <w:rsid w:val="008B1B0F"/>
    <w:rsid w:val="008B2032"/>
    <w:rsid w:val="008B203A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AE9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A9D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CD1"/>
    <w:rsid w:val="008E6E45"/>
    <w:rsid w:val="008E7126"/>
    <w:rsid w:val="008E7448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CA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504D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C6D"/>
    <w:rsid w:val="00957DF3"/>
    <w:rsid w:val="009600AD"/>
    <w:rsid w:val="0096018A"/>
    <w:rsid w:val="009601DF"/>
    <w:rsid w:val="00960719"/>
    <w:rsid w:val="0096093A"/>
    <w:rsid w:val="00960E94"/>
    <w:rsid w:val="00960ECF"/>
    <w:rsid w:val="00960F98"/>
    <w:rsid w:val="00961046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798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A2F"/>
    <w:rsid w:val="00980D25"/>
    <w:rsid w:val="00980D4C"/>
    <w:rsid w:val="00980D5C"/>
    <w:rsid w:val="00981687"/>
    <w:rsid w:val="00981690"/>
    <w:rsid w:val="0098189A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23F"/>
    <w:rsid w:val="009E677C"/>
    <w:rsid w:val="009E6DF5"/>
    <w:rsid w:val="009E7006"/>
    <w:rsid w:val="009E70DA"/>
    <w:rsid w:val="009E7228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BD"/>
    <w:rsid w:val="009F3A49"/>
    <w:rsid w:val="009F3B21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C3F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C37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8C5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67A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6F3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E3"/>
    <w:rsid w:val="00B129F7"/>
    <w:rsid w:val="00B12D99"/>
    <w:rsid w:val="00B13072"/>
    <w:rsid w:val="00B13104"/>
    <w:rsid w:val="00B135A4"/>
    <w:rsid w:val="00B136A3"/>
    <w:rsid w:val="00B13A29"/>
    <w:rsid w:val="00B13C8A"/>
    <w:rsid w:val="00B14412"/>
    <w:rsid w:val="00B144B7"/>
    <w:rsid w:val="00B14741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52A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69E"/>
    <w:rsid w:val="00BB2CC1"/>
    <w:rsid w:val="00BB2D78"/>
    <w:rsid w:val="00BB2DCA"/>
    <w:rsid w:val="00BB2DFF"/>
    <w:rsid w:val="00BB2ED7"/>
    <w:rsid w:val="00BB339B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49B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1E4"/>
    <w:rsid w:val="00C02235"/>
    <w:rsid w:val="00C023A6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634E"/>
    <w:rsid w:val="00C364E6"/>
    <w:rsid w:val="00C3687D"/>
    <w:rsid w:val="00C36E4D"/>
    <w:rsid w:val="00C37211"/>
    <w:rsid w:val="00C37226"/>
    <w:rsid w:val="00C37417"/>
    <w:rsid w:val="00C37562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4B4"/>
    <w:rsid w:val="00C9592A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16F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669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7DB"/>
    <w:rsid w:val="00CC0BA4"/>
    <w:rsid w:val="00CC0C67"/>
    <w:rsid w:val="00CC0E02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FBC"/>
    <w:rsid w:val="00CE0330"/>
    <w:rsid w:val="00CE03AA"/>
    <w:rsid w:val="00CE03D8"/>
    <w:rsid w:val="00CE0465"/>
    <w:rsid w:val="00CE0853"/>
    <w:rsid w:val="00CE14A8"/>
    <w:rsid w:val="00CE1A43"/>
    <w:rsid w:val="00CE1F30"/>
    <w:rsid w:val="00CE2195"/>
    <w:rsid w:val="00CE25BC"/>
    <w:rsid w:val="00CE26F7"/>
    <w:rsid w:val="00CE2D0D"/>
    <w:rsid w:val="00CE2FBC"/>
    <w:rsid w:val="00CE31AB"/>
    <w:rsid w:val="00CE32DA"/>
    <w:rsid w:val="00CE398F"/>
    <w:rsid w:val="00CE39CE"/>
    <w:rsid w:val="00CE41C0"/>
    <w:rsid w:val="00CE43BD"/>
    <w:rsid w:val="00CE458C"/>
    <w:rsid w:val="00CE4749"/>
    <w:rsid w:val="00CE4896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3F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665B"/>
    <w:rsid w:val="00D0684A"/>
    <w:rsid w:val="00D06E87"/>
    <w:rsid w:val="00D06F39"/>
    <w:rsid w:val="00D073F4"/>
    <w:rsid w:val="00D07A21"/>
    <w:rsid w:val="00D1031F"/>
    <w:rsid w:val="00D10411"/>
    <w:rsid w:val="00D105D0"/>
    <w:rsid w:val="00D107A0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D2B"/>
    <w:rsid w:val="00D53DEE"/>
    <w:rsid w:val="00D53FCC"/>
    <w:rsid w:val="00D54CA7"/>
    <w:rsid w:val="00D54E18"/>
    <w:rsid w:val="00D55347"/>
    <w:rsid w:val="00D5594A"/>
    <w:rsid w:val="00D55A40"/>
    <w:rsid w:val="00D561B8"/>
    <w:rsid w:val="00D564E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091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946"/>
    <w:rsid w:val="00D96A85"/>
    <w:rsid w:val="00D96AE9"/>
    <w:rsid w:val="00D96E7B"/>
    <w:rsid w:val="00D97266"/>
    <w:rsid w:val="00D972EB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7BD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B22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2B1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2EF1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F66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03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345E"/>
    <w:rsid w:val="00E9352E"/>
    <w:rsid w:val="00E935AB"/>
    <w:rsid w:val="00E93722"/>
    <w:rsid w:val="00E93ABB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4B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73"/>
    <w:rsid w:val="00EB3086"/>
    <w:rsid w:val="00EB3E6B"/>
    <w:rsid w:val="00EB409A"/>
    <w:rsid w:val="00EB42AE"/>
    <w:rsid w:val="00EB49A1"/>
    <w:rsid w:val="00EB4BEF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5F8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C7D4A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3CB0"/>
    <w:rsid w:val="00F04215"/>
    <w:rsid w:val="00F0432E"/>
    <w:rsid w:val="00F04523"/>
    <w:rsid w:val="00F04854"/>
    <w:rsid w:val="00F04ED5"/>
    <w:rsid w:val="00F0514E"/>
    <w:rsid w:val="00F051F7"/>
    <w:rsid w:val="00F0548D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EA1"/>
    <w:rsid w:val="00F56F18"/>
    <w:rsid w:val="00F56F2C"/>
    <w:rsid w:val="00F56F5F"/>
    <w:rsid w:val="00F56FA7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C6E"/>
    <w:rsid w:val="00F80EFA"/>
    <w:rsid w:val="00F815C3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EEC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6ADA250"/>
  <w15:docId w15:val="{DFDFAE0F-5E92-4411-A70E-D6206EB69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65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8">
    <w:name w:val="title18"/>
    <w:basedOn w:val="Normal"/>
    <w:rsid w:val="00966798"/>
    <w:pPr>
      <w:spacing w:before="100" w:beforeAutospacing="1" w:after="100" w:afterAutospacing="1"/>
      <w:ind w:firstLine="1155"/>
      <w:jc w:val="both"/>
    </w:pPr>
    <w:rPr>
      <w:rFonts w:cs="Times New Roman"/>
      <w:i/>
      <w:iCs/>
      <w:color w:val="auto"/>
      <w:lang w:eastAsia="bg-BG"/>
    </w:rPr>
  </w:style>
  <w:style w:type="character" w:customStyle="1" w:styleId="historyitemselected1">
    <w:name w:val="historyitemselected1"/>
    <w:rsid w:val="00966798"/>
    <w:rPr>
      <w:b/>
      <w:bCs/>
      <w:color w:val="0086C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B98CF-A608-463F-A5F9-0FEF4E4AA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4</cp:revision>
  <cp:lastPrinted>2017-05-26T07:22:00Z</cp:lastPrinted>
  <dcterms:created xsi:type="dcterms:W3CDTF">2018-02-27T10:10:00Z</dcterms:created>
  <dcterms:modified xsi:type="dcterms:W3CDTF">2018-02-27T10:12:00Z</dcterms:modified>
</cp:coreProperties>
</file>